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92C30D" w14:textId="6A576AD4" w:rsidR="0043417A" w:rsidRPr="00CE0C38" w:rsidRDefault="008F781B" w:rsidP="00BC6696">
      <w:pPr>
        <w:pStyle w:val="NoSpacing"/>
        <w:shd w:val="clear" w:color="auto" w:fill="FFFFFF" w:themeFill="background1"/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5168" behindDoc="0" locked="0" layoutInCell="1" allowOverlap="1" wp14:anchorId="2C1C9FD9" wp14:editId="3D868080">
            <wp:simplePos x="0" y="0"/>
            <wp:positionH relativeFrom="column">
              <wp:posOffset>-518160</wp:posOffset>
            </wp:positionH>
            <wp:positionV relativeFrom="paragraph">
              <wp:posOffset>8255</wp:posOffset>
            </wp:positionV>
            <wp:extent cx="1376428" cy="8077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428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61312" behindDoc="0" locked="0" layoutInCell="1" allowOverlap="1" wp14:anchorId="17F39D61" wp14:editId="77E954EC">
            <wp:simplePos x="0" y="0"/>
            <wp:positionH relativeFrom="column">
              <wp:posOffset>6080760</wp:posOffset>
            </wp:positionH>
            <wp:positionV relativeFrom="paragraph">
              <wp:posOffset>-83820</wp:posOffset>
            </wp:positionV>
            <wp:extent cx="879475" cy="819150"/>
            <wp:effectExtent l="0" t="0" r="0" b="0"/>
            <wp:wrapSquare wrapText="bothSides"/>
            <wp:docPr id="2" name="Picture 2" descr="Image result for Ceva Santé Anim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Ceva Santé Animal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13" t="23470" r="28203" b="22454"/>
                    <a:stretch/>
                  </pic:blipFill>
                  <pic:spPr bwMode="auto">
                    <a:xfrm>
                      <a:off x="0" y="0"/>
                      <a:ext cx="8794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7B8B">
        <w:rPr>
          <w:rFonts w:ascii="Tahoma" w:hAnsi="Tahoma" w:cs="Tahoma"/>
          <w:b/>
          <w:caps/>
          <w:color w:val="4F6228" w:themeColor="accent3" w:themeShade="80"/>
          <w:sz w:val="30"/>
          <w:szCs w:val="30"/>
        </w:rPr>
        <w:t xml:space="preserve">                             </w:t>
      </w:r>
      <w:r w:rsidR="0043417A" w:rsidRPr="00CE0C38"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  <w:t xml:space="preserve">WORLD VETERINARY ASSOCIATION </w:t>
      </w:r>
    </w:p>
    <w:p w14:paraId="2A5194CD" w14:textId="2D0C5143" w:rsidR="0043417A" w:rsidRPr="00CE0C38" w:rsidRDefault="0043417A" w:rsidP="00BC6696">
      <w:pPr>
        <w:pStyle w:val="NoSpacing"/>
        <w:shd w:val="clear" w:color="auto" w:fill="FFFFFF" w:themeFill="background1"/>
        <w:ind w:left="720"/>
        <w:jc w:val="center"/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</w:pPr>
      <w:r w:rsidRPr="00CE0C38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ANIMAL WELFARE AWARDS 20</w:t>
      </w:r>
      <w:r w:rsidR="002F00DF" w:rsidRPr="00CE0C38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2</w:t>
      </w:r>
      <w:r w:rsidR="00CE0C38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1</w:t>
      </w:r>
      <w:r w:rsidRPr="00CE0C38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 xml:space="preserve"> </w:t>
      </w:r>
    </w:p>
    <w:p w14:paraId="16C65677" w14:textId="10B66644" w:rsidR="00222B49" w:rsidRPr="00CE0C38" w:rsidRDefault="0043417A" w:rsidP="00BC6696">
      <w:pPr>
        <w:pStyle w:val="NoSpacing"/>
        <w:shd w:val="clear" w:color="auto" w:fill="FFFFFF" w:themeFill="background1"/>
        <w:ind w:left="720"/>
        <w:jc w:val="center"/>
        <w:rPr>
          <w:rFonts w:ascii="Tahoma" w:hAnsi="Tahoma" w:cs="Tahoma"/>
          <w:b/>
          <w:caps/>
          <w:color w:val="31849B" w:themeColor="accent5" w:themeShade="BF"/>
          <w:sz w:val="32"/>
          <w:szCs w:val="32"/>
        </w:rPr>
      </w:pPr>
      <w:r w:rsidRPr="00CE0C38"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  <w:t>SUPPORTED BY CEVA SANTE ANIMALE</w:t>
      </w:r>
    </w:p>
    <w:p w14:paraId="51EFCC7A" w14:textId="0EA7FBD5" w:rsidR="00CE7B8B" w:rsidRDefault="00FC606C" w:rsidP="008F781B">
      <w:pPr>
        <w:spacing w:after="0" w:line="240" w:lineRule="auto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A555F58" wp14:editId="6A0F25DD">
                <wp:simplePos x="0" y="0"/>
                <wp:positionH relativeFrom="column">
                  <wp:posOffset>1615440</wp:posOffset>
                </wp:positionH>
                <wp:positionV relativeFrom="paragraph">
                  <wp:posOffset>292735</wp:posOffset>
                </wp:positionV>
                <wp:extent cx="4085864" cy="324091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5864" cy="3240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2FD02E" w14:textId="76D3AEED" w:rsidR="00C74FC0" w:rsidRPr="00C74FC0" w:rsidRDefault="00C74FC0">
                            <w:pPr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</w:pPr>
                            <w:r w:rsidRPr="00C74FC0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 xml:space="preserve">APPLICATION FORM FOR VETERINARIAN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A555F5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27.2pt;margin-top:23.05pt;width:321.7pt;height:25.5pt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" filled="f" stroked="f" strokeweight=".5pt">
                <v:textbox>
                  <w:txbxContent>
                    <w:p w14:paraId="0F2FD02E" w14:textId="76D3AEED" w:rsidR="00C74FC0" w:rsidRPr="00C74FC0" w:rsidRDefault="00C74FC0">
                      <w:pPr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</w:pPr>
                      <w:r w:rsidRPr="00C74FC0"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  <w:t xml:space="preserve">APPLICATION FORM FOR VETERINARIANS </w:t>
                      </w:r>
                    </w:p>
                  </w:txbxContent>
                </v:textbox>
              </v:shape>
            </w:pict>
          </mc:Fallback>
        </mc:AlternateContent>
      </w:r>
      <w:r w:rsidR="00C03580" w:rsidRPr="008F781B">
        <w:rPr>
          <w:rFonts w:ascii="Times New Roman" w:hAnsi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138E0936" wp14:editId="4237A2F7">
                <wp:simplePos x="0" y="0"/>
                <wp:positionH relativeFrom="column">
                  <wp:posOffset>-685800</wp:posOffset>
                </wp:positionH>
                <wp:positionV relativeFrom="paragraph">
                  <wp:posOffset>285115</wp:posOffset>
                </wp:positionV>
                <wp:extent cx="7886700" cy="327660"/>
                <wp:effectExtent l="0" t="0" r="19050" b="1524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86700" cy="3276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FB103" w14:textId="77777777" w:rsidR="008F781B" w:rsidRPr="00CE0C38" w:rsidRDefault="008F781B" w:rsidP="00CE0C38">
                            <w:pPr>
                              <w:shd w:val="clear" w:color="auto" w:fill="31849B" w:themeFill="accent5" w:themeFillShade="BF"/>
                              <w:rPr>
                                <w:color w:val="5F497A" w:themeColor="accent4" w:themeShade="BF"/>
                                <w14:textOutline w14:w="9525" w14:cap="rnd" w14:cmpd="sng" w14:algn="ctr">
                                  <w14:solidFill>
                                    <w14:schemeClr w14:val="accent5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E0936" id="Text Box 2" o:spid="_x0000_s1027" type="#_x0000_t202" style="position:absolute;left:0;text-align:left;margin-left:-54pt;margin-top:22.45pt;width:621pt;height:25.8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" fillcolor="#31849b [2408]" strokecolor="#31849b [2408]">
                <v:textbox>
                  <w:txbxContent>
                    <w:p w14:paraId="75EFB103" w14:textId="77777777" w:rsidR="008F781B" w:rsidRPr="00CE0C38" w:rsidRDefault="008F781B" w:rsidP="00CE0C38">
                      <w:pPr>
                        <w:shd w:val="clear" w:color="auto" w:fill="31849B" w:themeFill="accent5" w:themeFillShade="BF"/>
                        <w:rPr>
                          <w:color w:val="5F497A" w:themeColor="accent4" w:themeShade="BF"/>
                          <w14:textOutline w14:w="9525" w14:cap="rnd" w14:cmpd="sng" w14:algn="ctr">
                            <w14:solidFill>
                              <w14:schemeClr w14:val="accent5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E6086" w:rsidRPr="004356E7">
        <w:rPr>
          <w:rFonts w:ascii="Tahoma" w:hAnsi="Tahoma" w:cs="Tahoma"/>
          <w:b/>
          <w:noProof/>
          <w:color w:val="5F497A" w:themeColor="accent4" w:themeShade="BF"/>
          <w:sz w:val="32"/>
          <w:szCs w:val="32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4D6BD4E6" wp14:editId="7125F148">
                <wp:simplePos x="0" y="0"/>
                <wp:positionH relativeFrom="column">
                  <wp:posOffset>1084821</wp:posOffset>
                </wp:positionH>
                <wp:positionV relativeFrom="paragraph">
                  <wp:posOffset>289632</wp:posOffset>
                </wp:positionV>
                <wp:extent cx="4617720" cy="37338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7720" cy="373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FBBC8" w14:textId="2E7567A6" w:rsidR="008F781B" w:rsidRPr="008F781B" w:rsidRDefault="008F781B" w:rsidP="008F781B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8F781B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NOMINATION FORM</w:t>
                            </w:r>
                            <w:r w:rsidR="00EE6086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FOR VETERINARIANS</w:t>
                            </w:r>
                          </w:p>
                          <w:p w14:paraId="5593AE03" w14:textId="77777777" w:rsidR="008F781B" w:rsidRDefault="008F78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6BD4E6" id="_x0000_s1028" type="#_x0000_t202" style="position:absolute;left:0;text-align:left;margin-left:85.4pt;margin-top:22.8pt;width:363.6pt;height:29.4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" filled="f" stroked="f">
                <v:textbox>
                  <w:txbxContent>
                    <w:p w14:paraId="0BBFBBC8" w14:textId="2E7567A6" w:rsidR="008F781B" w:rsidRPr="008F781B" w:rsidRDefault="008F781B" w:rsidP="008F781B">
                      <w:pPr>
                        <w:spacing w:after="0" w:line="240" w:lineRule="auto"/>
                        <w:jc w:val="center"/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8F781B"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  <w:t>NOMINATION FORM</w:t>
                      </w:r>
                      <w:r w:rsidR="00EE6086"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FOR VETERINARIANS</w:t>
                      </w:r>
                    </w:p>
                    <w:p w14:paraId="5593AE03" w14:textId="77777777" w:rsidR="008F781B" w:rsidRDefault="008F781B"/>
                  </w:txbxContent>
                </v:textbox>
                <w10:wrap type="square"/>
              </v:shape>
            </w:pict>
          </mc:Fallback>
        </mc:AlternateContent>
      </w:r>
    </w:p>
    <w:p w14:paraId="0CC651F3" w14:textId="14319ECE" w:rsidR="00C74FC0" w:rsidRPr="00CE7B8B" w:rsidRDefault="00C74FC0" w:rsidP="00C74FC0">
      <w:pPr>
        <w:spacing w:after="0" w:line="240" w:lineRule="auto"/>
        <w:rPr>
          <w:rFonts w:ascii="Tahoma" w:hAnsi="Tahoma" w:cs="Tahoma"/>
          <w:color w:val="000000"/>
        </w:rPr>
      </w:pPr>
    </w:p>
    <w:p w14:paraId="018FEC39" w14:textId="69CE0A13" w:rsidR="00CE7B8B" w:rsidRPr="00CE0C38" w:rsidRDefault="00CE7B8B" w:rsidP="005310D6">
      <w:pPr>
        <w:spacing w:after="0" w:line="240" w:lineRule="auto"/>
        <w:ind w:left="284" w:right="-410"/>
        <w:rPr>
          <w:rFonts w:ascii="Tahoma" w:hAnsi="Tahoma" w:cs="Tahoma"/>
          <w:color w:val="000000"/>
          <w:sz w:val="20"/>
          <w:szCs w:val="20"/>
          <w:lang w:val="en-GB"/>
        </w:rPr>
      </w:pPr>
      <w:r w:rsidRPr="008F781B">
        <w:rPr>
          <w:rFonts w:ascii="Tahoma" w:hAnsi="Tahoma" w:cs="Tahoma"/>
          <w:b/>
          <w:color w:val="000000"/>
        </w:rPr>
        <w:t xml:space="preserve">Nominations must be received no later than </w:t>
      </w:r>
      <w:r w:rsidR="00CE0C38">
        <w:rPr>
          <w:rFonts w:ascii="Tahoma" w:hAnsi="Tahoma" w:cs="Tahoma"/>
          <w:b/>
          <w:color w:val="000000"/>
        </w:rPr>
        <w:t>1</w:t>
      </w:r>
      <w:r w:rsidR="00CE0C38" w:rsidRPr="00CE0C38">
        <w:rPr>
          <w:rFonts w:ascii="Tahoma" w:hAnsi="Tahoma" w:cs="Tahoma"/>
          <w:b/>
          <w:color w:val="000000"/>
          <w:vertAlign w:val="superscript"/>
        </w:rPr>
        <w:t>st</w:t>
      </w:r>
      <w:r w:rsidR="00CE0C38">
        <w:rPr>
          <w:rFonts w:ascii="Tahoma" w:hAnsi="Tahoma" w:cs="Tahoma"/>
          <w:b/>
          <w:color w:val="000000"/>
        </w:rPr>
        <w:t xml:space="preserve"> June 2021</w:t>
      </w:r>
      <w:r w:rsidR="005310D6">
        <w:rPr>
          <w:rFonts w:ascii="Tahoma" w:hAnsi="Tahoma" w:cs="Tahoma"/>
          <w:b/>
          <w:color w:val="000000"/>
        </w:rPr>
        <w:t>, 1 pm CET</w:t>
      </w:r>
      <w:r w:rsidRPr="008F781B">
        <w:rPr>
          <w:rFonts w:ascii="Tahoma" w:hAnsi="Tahoma" w:cs="Tahoma"/>
          <w:b/>
          <w:color w:val="000000"/>
        </w:rPr>
        <w:t xml:space="preserve"> to </w:t>
      </w:r>
      <w:hyperlink r:id="rId10" w:history="1">
        <w:r w:rsidR="00CE0C38" w:rsidRPr="00CE0C38">
          <w:rPr>
            <w:rStyle w:val="Hyperlink"/>
            <w:rFonts w:ascii="Tahoma" w:hAnsi="Tahoma" w:cs="Tahoma"/>
          </w:rPr>
          <w:t>wva_assistant@worldvet.org</w:t>
        </w:r>
      </w:hyperlink>
      <w:r w:rsidR="00CE0C38" w:rsidRPr="00CE0C38">
        <w:rPr>
          <w:rFonts w:ascii="Tahoma" w:hAnsi="Tahoma" w:cs="Tahoma"/>
        </w:rPr>
        <w:t xml:space="preserve"> </w:t>
      </w:r>
      <w:r w:rsidR="000A7F41">
        <w:rPr>
          <w:rFonts w:ascii="Tahoma" w:hAnsi="Tahoma" w:cs="Tahoma"/>
          <w:sz w:val="20"/>
          <w:szCs w:val="20"/>
        </w:rPr>
        <w:t xml:space="preserve"> </w:t>
      </w:r>
    </w:p>
    <w:p w14:paraId="09660713" w14:textId="77777777" w:rsidR="00CE7B8B" w:rsidRPr="00CE0C38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  <w:lang w:val="en-GB"/>
        </w:rPr>
      </w:pPr>
    </w:p>
    <w:p w14:paraId="2A2A1881" w14:textId="77777777" w:rsidR="006400D9" w:rsidRPr="006400D9" w:rsidRDefault="006400D9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b/>
          <w:color w:val="000000" w:themeColor="text1"/>
        </w:rPr>
      </w:pPr>
      <w:r w:rsidRPr="006400D9">
        <w:rPr>
          <w:rFonts w:ascii="Tahoma" w:eastAsia="Times New Roman" w:hAnsi="Tahoma" w:cs="Tahoma"/>
          <w:b/>
          <w:color w:val="000000" w:themeColor="text1"/>
        </w:rPr>
        <w:t>Applications must be sent in one document in PDF form</w:t>
      </w:r>
      <w:r w:rsidR="00FF4432">
        <w:rPr>
          <w:rFonts w:ascii="Tahoma" w:eastAsia="Times New Roman" w:hAnsi="Tahoma" w:cs="Tahoma"/>
          <w:b/>
          <w:color w:val="000000" w:themeColor="text1"/>
        </w:rPr>
        <w:t xml:space="preserve">at and must be supported by </w:t>
      </w:r>
      <w:r w:rsidRPr="006400D9">
        <w:rPr>
          <w:rFonts w:ascii="Tahoma" w:eastAsia="Times New Roman" w:hAnsi="Tahoma" w:cs="Tahoma"/>
          <w:b/>
          <w:color w:val="000000" w:themeColor="text1"/>
        </w:rPr>
        <w:t xml:space="preserve">all </w:t>
      </w:r>
      <w:r w:rsidR="00FF4432">
        <w:rPr>
          <w:rFonts w:ascii="Tahoma" w:eastAsia="Times New Roman" w:hAnsi="Tahoma" w:cs="Tahoma"/>
          <w:b/>
          <w:color w:val="000000" w:themeColor="text1"/>
        </w:rPr>
        <w:t xml:space="preserve">the </w:t>
      </w:r>
      <w:r w:rsidRPr="006400D9">
        <w:rPr>
          <w:rFonts w:ascii="Tahoma" w:eastAsia="Times New Roman" w:hAnsi="Tahoma" w:cs="Tahoma"/>
          <w:b/>
          <w:color w:val="000000" w:themeColor="text1"/>
        </w:rPr>
        <w:t>requested documentation</w:t>
      </w:r>
      <w:r w:rsidR="008E10C5">
        <w:rPr>
          <w:rFonts w:ascii="Tahoma" w:eastAsia="Times New Roman" w:hAnsi="Tahoma" w:cs="Tahoma"/>
          <w:b/>
          <w:color w:val="000000" w:themeColor="text1"/>
        </w:rPr>
        <w:t xml:space="preserve"> (see below list)</w:t>
      </w:r>
      <w:r w:rsidRPr="006400D9">
        <w:rPr>
          <w:rFonts w:ascii="Tahoma" w:eastAsia="Times New Roman" w:hAnsi="Tahoma" w:cs="Tahoma"/>
          <w:b/>
          <w:color w:val="000000" w:themeColor="text1"/>
        </w:rPr>
        <w:t>.</w:t>
      </w:r>
    </w:p>
    <w:p w14:paraId="2BFADF79" w14:textId="77777777" w:rsidR="006400D9" w:rsidRPr="00CE7B8B" w:rsidRDefault="006400D9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525BF58B" w14:textId="77777777" w:rsidR="00CE7B8B" w:rsidRPr="00CE0C38" w:rsidRDefault="00CE7B8B" w:rsidP="008F781B">
      <w:pPr>
        <w:spacing w:after="0" w:line="240" w:lineRule="auto"/>
        <w:ind w:right="-410"/>
        <w:jc w:val="both"/>
        <w:rPr>
          <w:rFonts w:ascii="Tahoma" w:hAnsi="Tahoma" w:cs="Tahoma"/>
          <w:b/>
          <w:color w:val="31849B" w:themeColor="accent5" w:themeShade="BF"/>
          <w:u w:val="single"/>
        </w:rPr>
      </w:pPr>
      <w:r w:rsidRPr="00CE0C38">
        <w:rPr>
          <w:rFonts w:ascii="Tahoma" w:hAnsi="Tahoma" w:cs="Tahoma"/>
          <w:b/>
          <w:color w:val="31849B" w:themeColor="accent5" w:themeShade="BF"/>
          <w:u w:val="single"/>
        </w:rPr>
        <w:t xml:space="preserve">Information about the Nominee </w:t>
      </w:r>
    </w:p>
    <w:p w14:paraId="2CE7A9C1" w14:textId="77777777" w:rsidR="00CE7B8B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CE7B8B">
        <w:rPr>
          <w:rFonts w:ascii="Tahoma" w:hAnsi="Tahoma" w:cs="Tahoma"/>
          <w:color w:val="000000"/>
        </w:rPr>
        <w:t xml:space="preserve">        </w:t>
      </w:r>
    </w:p>
    <w:p w14:paraId="4E682196" w14:textId="19B42448" w:rsidR="00CE7B8B" w:rsidRPr="00D80CA4" w:rsidRDefault="00CE7B8B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D80CA4">
        <w:rPr>
          <w:rFonts w:ascii="Tahoma" w:hAnsi="Tahoma" w:cs="Tahoma"/>
          <w:color w:val="000000"/>
        </w:rPr>
        <w:t xml:space="preserve">Last and </w:t>
      </w:r>
      <w:r w:rsidR="00262C8E">
        <w:rPr>
          <w:rFonts w:ascii="Tahoma" w:hAnsi="Tahoma" w:cs="Tahoma"/>
          <w:color w:val="000000"/>
        </w:rPr>
        <w:t>f</w:t>
      </w:r>
      <w:r w:rsidRPr="00D80CA4">
        <w:rPr>
          <w:rFonts w:ascii="Tahoma" w:hAnsi="Tahoma" w:cs="Tahoma"/>
          <w:color w:val="000000"/>
        </w:rPr>
        <w:t xml:space="preserve">irst name of the nominee: </w:t>
      </w:r>
    </w:p>
    <w:p w14:paraId="0BDD547B" w14:textId="77777777" w:rsidR="00CE7B8B" w:rsidRPr="00D80CA4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44FEB61E" w14:textId="77777777" w:rsidR="00CE7B8B" w:rsidRPr="00D80CA4" w:rsidRDefault="00CE7B8B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D80CA4">
        <w:rPr>
          <w:rFonts w:ascii="Tahoma" w:hAnsi="Tahoma" w:cs="Tahoma"/>
          <w:color w:val="000000"/>
        </w:rPr>
        <w:t xml:space="preserve">Veterinary title (DVM, MVSC, BVSC etc.): </w:t>
      </w:r>
    </w:p>
    <w:p w14:paraId="7A9D8904" w14:textId="77777777" w:rsidR="00CE7B8B" w:rsidRPr="00D80CA4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089E62C8" w14:textId="49792215" w:rsidR="00CE7B8B" w:rsidRPr="00D80CA4" w:rsidRDefault="00811C90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Business a</w:t>
      </w:r>
      <w:r w:rsidR="00CE7B8B" w:rsidRPr="00D80CA4">
        <w:rPr>
          <w:rFonts w:ascii="Tahoma" w:hAnsi="Tahoma" w:cs="Tahoma"/>
          <w:color w:val="000000"/>
        </w:rPr>
        <w:t xml:space="preserve">ddress: </w:t>
      </w:r>
    </w:p>
    <w:p w14:paraId="3F403DBE" w14:textId="77777777" w:rsidR="00CE7B8B" w:rsidRPr="00D80CA4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1E8D6683" w14:textId="77777777" w:rsidR="00CE7B8B" w:rsidRPr="00D80CA4" w:rsidRDefault="00CE7B8B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D80CA4">
        <w:rPr>
          <w:rFonts w:ascii="Tahoma" w:hAnsi="Tahoma" w:cs="Tahoma"/>
          <w:color w:val="000000"/>
        </w:rPr>
        <w:t xml:space="preserve">Email: </w:t>
      </w:r>
    </w:p>
    <w:p w14:paraId="31A263D1" w14:textId="77777777" w:rsidR="00CE7B8B" w:rsidRPr="00D80CA4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3DDC138E" w14:textId="77777777" w:rsidR="00CE7B8B" w:rsidRPr="00D80CA4" w:rsidRDefault="00CE7B8B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D80CA4">
        <w:rPr>
          <w:rFonts w:ascii="Tahoma" w:hAnsi="Tahoma" w:cs="Tahoma"/>
          <w:color w:val="000000"/>
        </w:rPr>
        <w:t xml:space="preserve">Telephone: </w:t>
      </w:r>
    </w:p>
    <w:p w14:paraId="3EE70521" w14:textId="77777777" w:rsidR="00CE7B8B" w:rsidRPr="00CE7B8B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CE7B8B">
        <w:rPr>
          <w:rFonts w:ascii="Tahoma" w:hAnsi="Tahoma" w:cs="Tahoma"/>
          <w:color w:val="000000"/>
        </w:rPr>
        <w:t xml:space="preserve"> </w:t>
      </w:r>
    </w:p>
    <w:p w14:paraId="3FBC94F6" w14:textId="77777777" w:rsidR="00CE7B8B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CE7B8B">
        <w:rPr>
          <w:rFonts w:ascii="Tahoma" w:hAnsi="Tahoma" w:cs="Tahoma"/>
          <w:color w:val="000000"/>
        </w:rPr>
        <w:t xml:space="preserve">     </w:t>
      </w:r>
      <w:r>
        <w:rPr>
          <w:rFonts w:ascii="Tahoma" w:hAnsi="Tahoma" w:cs="Tahoma"/>
          <w:color w:val="000000"/>
        </w:rPr>
        <w:t xml:space="preserve">   </w:t>
      </w:r>
    </w:p>
    <w:p w14:paraId="4D0EC5D0" w14:textId="0EA38131" w:rsidR="0029191A" w:rsidRPr="00CE0C38" w:rsidRDefault="0029191A" w:rsidP="0029191A">
      <w:pPr>
        <w:spacing w:after="0" w:line="240" w:lineRule="auto"/>
        <w:ind w:right="-410"/>
        <w:jc w:val="both"/>
        <w:rPr>
          <w:rFonts w:ascii="Tahoma" w:hAnsi="Tahoma" w:cs="Tahoma"/>
          <w:b/>
          <w:color w:val="31849B" w:themeColor="accent5" w:themeShade="BF"/>
        </w:rPr>
      </w:pPr>
      <w:r w:rsidRPr="00CE0C38">
        <w:rPr>
          <w:rFonts w:ascii="Tahoma" w:hAnsi="Tahoma" w:cs="Tahoma"/>
          <w:b/>
          <w:color w:val="31849B" w:themeColor="accent5" w:themeShade="BF"/>
          <w:u w:val="single"/>
        </w:rPr>
        <w:t>Information about the Nomina</w:t>
      </w:r>
      <w:r w:rsidR="00811C90" w:rsidRPr="00CE0C38">
        <w:rPr>
          <w:rFonts w:ascii="Tahoma" w:hAnsi="Tahoma" w:cs="Tahoma"/>
          <w:b/>
          <w:color w:val="31849B" w:themeColor="accent5" w:themeShade="BF"/>
          <w:u w:val="single"/>
        </w:rPr>
        <w:t>tor (self-nominations are welcome)</w:t>
      </w:r>
    </w:p>
    <w:p w14:paraId="7CF103CA" w14:textId="77777777" w:rsidR="00DE2348" w:rsidRPr="00811C90" w:rsidRDefault="00DE2348" w:rsidP="00811C90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56419373" w14:textId="6D6725D0" w:rsidR="00DE2348" w:rsidRPr="00D80CA4" w:rsidRDefault="00CE7B8B" w:rsidP="00DE2348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D80CA4">
        <w:rPr>
          <w:rFonts w:ascii="Tahoma" w:hAnsi="Tahoma" w:cs="Tahoma"/>
          <w:color w:val="000000"/>
        </w:rPr>
        <w:t xml:space="preserve">Last and </w:t>
      </w:r>
      <w:r w:rsidR="00262C8E">
        <w:rPr>
          <w:rFonts w:ascii="Tahoma" w:hAnsi="Tahoma" w:cs="Tahoma"/>
          <w:color w:val="000000"/>
        </w:rPr>
        <w:t>f</w:t>
      </w:r>
      <w:r w:rsidRPr="00D80CA4">
        <w:rPr>
          <w:rFonts w:ascii="Tahoma" w:hAnsi="Tahoma" w:cs="Tahoma"/>
          <w:color w:val="000000"/>
        </w:rPr>
        <w:t>irst name</w:t>
      </w:r>
      <w:r w:rsidR="003116E5">
        <w:rPr>
          <w:rFonts w:ascii="Tahoma" w:hAnsi="Tahoma" w:cs="Tahoma"/>
          <w:color w:val="000000"/>
        </w:rPr>
        <w:t xml:space="preserve"> of the nominator</w:t>
      </w:r>
      <w:r w:rsidRPr="00D80CA4">
        <w:rPr>
          <w:rFonts w:ascii="Tahoma" w:hAnsi="Tahoma" w:cs="Tahoma"/>
          <w:color w:val="000000"/>
        </w:rPr>
        <w:t>:</w:t>
      </w:r>
    </w:p>
    <w:p w14:paraId="5B4B095D" w14:textId="77777777" w:rsidR="00DE2348" w:rsidRPr="00D80CA4" w:rsidRDefault="00DE2348" w:rsidP="00DE2348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1C4B6419" w14:textId="43F64D63" w:rsidR="00CE7B8B" w:rsidRPr="00D80CA4" w:rsidRDefault="00CE7B8B" w:rsidP="008F781B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D80CA4">
        <w:rPr>
          <w:rFonts w:ascii="Tahoma" w:hAnsi="Tahoma" w:cs="Tahoma"/>
          <w:color w:val="000000"/>
        </w:rPr>
        <w:t xml:space="preserve">Nominator affiliation: </w:t>
      </w:r>
    </w:p>
    <w:p w14:paraId="134BC8BC" w14:textId="77777777" w:rsidR="00CE7B8B" w:rsidRPr="00D80CA4" w:rsidRDefault="00CE7B8B" w:rsidP="008F781B">
      <w:pPr>
        <w:pStyle w:val="ListParagraph"/>
        <w:ind w:left="284" w:right="-410"/>
        <w:rPr>
          <w:rFonts w:ascii="Tahoma" w:hAnsi="Tahoma" w:cs="Tahoma"/>
          <w:color w:val="000000"/>
        </w:rPr>
      </w:pPr>
    </w:p>
    <w:p w14:paraId="5D6089DE" w14:textId="67B9B719" w:rsidR="00CE7B8B" w:rsidRPr="00D80CA4" w:rsidRDefault="00811C90" w:rsidP="008F781B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Business a</w:t>
      </w:r>
      <w:r w:rsidR="00CE7B8B" w:rsidRPr="00D80CA4">
        <w:rPr>
          <w:rFonts w:ascii="Tahoma" w:hAnsi="Tahoma" w:cs="Tahoma"/>
          <w:color w:val="000000"/>
        </w:rPr>
        <w:t>ddress:</w:t>
      </w:r>
    </w:p>
    <w:p w14:paraId="5B9604FB" w14:textId="77777777" w:rsidR="00CE7B8B" w:rsidRPr="00D80CA4" w:rsidRDefault="00CE7B8B" w:rsidP="008F781B">
      <w:pPr>
        <w:pStyle w:val="ListParagraph"/>
        <w:ind w:left="284" w:right="-410"/>
        <w:rPr>
          <w:rFonts w:ascii="Tahoma" w:hAnsi="Tahoma" w:cs="Tahoma"/>
          <w:color w:val="000000"/>
        </w:rPr>
      </w:pPr>
    </w:p>
    <w:p w14:paraId="2549EA46" w14:textId="77777777" w:rsidR="00CE7B8B" w:rsidRPr="00D80CA4" w:rsidRDefault="00CE7B8B" w:rsidP="008F781B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D80CA4">
        <w:rPr>
          <w:rFonts w:ascii="Tahoma" w:hAnsi="Tahoma" w:cs="Tahoma"/>
          <w:color w:val="000000"/>
        </w:rPr>
        <w:t xml:space="preserve">Email: </w:t>
      </w:r>
    </w:p>
    <w:p w14:paraId="1FAD5826" w14:textId="77777777" w:rsidR="00CE7B8B" w:rsidRPr="00D80CA4" w:rsidRDefault="00CE7B8B" w:rsidP="008F781B">
      <w:pPr>
        <w:pStyle w:val="ListParagraph"/>
        <w:ind w:left="284" w:right="-410"/>
        <w:rPr>
          <w:rFonts w:ascii="Tahoma" w:hAnsi="Tahoma" w:cs="Tahoma"/>
          <w:color w:val="000000"/>
        </w:rPr>
      </w:pPr>
    </w:p>
    <w:p w14:paraId="581B5FAD" w14:textId="77777777" w:rsidR="00CE7B8B" w:rsidRPr="00D80CA4" w:rsidRDefault="00CE7B8B" w:rsidP="008F781B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D80CA4">
        <w:rPr>
          <w:rFonts w:ascii="Tahoma" w:hAnsi="Tahoma" w:cs="Tahoma"/>
          <w:color w:val="000000"/>
        </w:rPr>
        <w:t xml:space="preserve">Telephone: </w:t>
      </w:r>
    </w:p>
    <w:p w14:paraId="2D3260B1" w14:textId="77777777" w:rsidR="00CE7B8B" w:rsidRPr="00CE7B8B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00B42EE9" w14:textId="77777777" w:rsidR="00CE7B8B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42EA992B" w14:textId="77777777" w:rsidR="00CE7B8B" w:rsidRPr="00CE7B8B" w:rsidRDefault="00CE7B8B" w:rsidP="008F781B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3D02E568" w14:textId="17181F8C" w:rsidR="007C1B6F" w:rsidRPr="00D80CA4" w:rsidRDefault="008F781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D80CA4">
        <w:rPr>
          <w:rFonts w:ascii="Tahoma" w:hAnsi="Tahoma" w:cs="Tahoma"/>
          <w:color w:val="000000"/>
        </w:rPr>
        <w:t xml:space="preserve">     </w:t>
      </w:r>
      <w:r w:rsidR="00CE7B8B" w:rsidRPr="00D80CA4">
        <w:rPr>
          <w:rFonts w:ascii="Tahoma" w:hAnsi="Tahoma" w:cs="Tahoma"/>
          <w:color w:val="000000"/>
        </w:rPr>
        <w:t xml:space="preserve">Signature:                                                                      </w:t>
      </w:r>
      <w:r w:rsidRPr="00D80CA4">
        <w:rPr>
          <w:rFonts w:ascii="Tahoma" w:hAnsi="Tahoma" w:cs="Tahoma"/>
          <w:color w:val="000000"/>
        </w:rPr>
        <w:t xml:space="preserve">               </w:t>
      </w:r>
      <w:r w:rsidR="00CE7B8B" w:rsidRPr="00D80CA4">
        <w:rPr>
          <w:rFonts w:ascii="Tahoma" w:hAnsi="Tahoma" w:cs="Tahoma"/>
          <w:color w:val="000000"/>
        </w:rPr>
        <w:t>Date:</w:t>
      </w:r>
    </w:p>
    <w:p w14:paraId="137EFFCD" w14:textId="77777777" w:rsidR="00D80CA4" w:rsidRPr="00D80CA4" w:rsidRDefault="00D80CA4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33279801" w14:textId="471D678E" w:rsidR="008E10C5" w:rsidRDefault="008E10C5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4E1A89F4" w14:textId="6B2B2789" w:rsidR="00CE0C38" w:rsidRDefault="00CE0C38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7198A110" w14:textId="0767CB0B" w:rsidR="00CE0C38" w:rsidRDefault="00CE0C38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33E50B96" w14:textId="77777777" w:rsidR="00CE0C38" w:rsidRDefault="00CE0C38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06C2399D" w14:textId="77777777" w:rsidR="00811C90" w:rsidRDefault="00811C90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C00000"/>
          <w:sz w:val="28"/>
          <w:szCs w:val="28"/>
        </w:rPr>
      </w:pPr>
    </w:p>
    <w:p w14:paraId="10B2EF30" w14:textId="77777777" w:rsidR="00811C90" w:rsidRDefault="00811C90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C00000"/>
          <w:sz w:val="28"/>
          <w:szCs w:val="28"/>
        </w:rPr>
      </w:pPr>
    </w:p>
    <w:p w14:paraId="10FF344F" w14:textId="6EF68611" w:rsidR="008E10C5" w:rsidRPr="00DE2348" w:rsidRDefault="008E10C5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000000"/>
        </w:rPr>
      </w:pPr>
      <w:r w:rsidRPr="00CE0C38">
        <w:rPr>
          <w:rFonts w:ascii="Tahoma" w:hAnsi="Tahoma" w:cs="Tahoma"/>
          <w:b/>
          <w:color w:val="31849B" w:themeColor="accent5" w:themeShade="BF"/>
          <w:sz w:val="28"/>
          <w:szCs w:val="28"/>
        </w:rPr>
        <w:lastRenderedPageBreak/>
        <w:t>Nomination submission:</w:t>
      </w:r>
      <w:r w:rsidRPr="00CE0C38">
        <w:rPr>
          <w:rFonts w:ascii="Tahoma" w:hAnsi="Tahoma" w:cs="Tahoma"/>
          <w:b/>
          <w:color w:val="31849B" w:themeColor="accent5" w:themeShade="BF"/>
        </w:rPr>
        <w:t xml:space="preserve"> </w:t>
      </w:r>
      <w:r w:rsidRPr="00D80CA4">
        <w:rPr>
          <w:rFonts w:ascii="Tahoma" w:hAnsi="Tahoma" w:cs="Tahoma"/>
          <w:color w:val="000000"/>
        </w:rPr>
        <w:t>Nominations shall consist of the following</w:t>
      </w:r>
      <w:r w:rsidR="00811C90">
        <w:rPr>
          <w:rFonts w:ascii="Tahoma" w:hAnsi="Tahoma" w:cs="Tahoma"/>
          <w:color w:val="000000"/>
        </w:rPr>
        <w:t xml:space="preserve"> documents</w:t>
      </w:r>
      <w:r w:rsidRPr="00D80CA4">
        <w:rPr>
          <w:rFonts w:ascii="Tahoma" w:hAnsi="Tahoma" w:cs="Tahoma"/>
          <w:color w:val="000000"/>
        </w:rPr>
        <w:t>:</w:t>
      </w:r>
    </w:p>
    <w:p w14:paraId="5D22B6B7" w14:textId="77777777" w:rsidR="00DE2348" w:rsidRPr="008E10C5" w:rsidRDefault="00DE2348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color w:val="000000"/>
        </w:rPr>
      </w:pPr>
    </w:p>
    <w:p w14:paraId="29867B4A" w14:textId="6F7FA32A" w:rsidR="008E10C5" w:rsidRPr="00D80CA4" w:rsidRDefault="008E10C5" w:rsidP="00D80CA4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  <w:sz w:val="24"/>
          <w:szCs w:val="24"/>
        </w:rPr>
      </w:pPr>
      <w:r w:rsidRPr="00D80CA4">
        <w:rPr>
          <w:rFonts w:ascii="Tahoma" w:hAnsi="Tahoma" w:cs="Tahoma"/>
          <w:sz w:val="24"/>
          <w:szCs w:val="24"/>
        </w:rPr>
        <w:t xml:space="preserve">Complete </w:t>
      </w:r>
      <w:r w:rsidR="0028016E">
        <w:rPr>
          <w:rFonts w:ascii="Tahoma" w:hAnsi="Tahoma" w:cs="Tahoma"/>
          <w:sz w:val="24"/>
          <w:szCs w:val="24"/>
        </w:rPr>
        <w:t>n</w:t>
      </w:r>
      <w:r w:rsidRPr="00D80CA4">
        <w:rPr>
          <w:rFonts w:ascii="Tahoma" w:hAnsi="Tahoma" w:cs="Tahoma"/>
          <w:sz w:val="24"/>
          <w:szCs w:val="24"/>
        </w:rPr>
        <w:t xml:space="preserve">omination </w:t>
      </w:r>
      <w:r w:rsidR="0028016E">
        <w:rPr>
          <w:rFonts w:ascii="Tahoma" w:hAnsi="Tahoma" w:cs="Tahoma"/>
          <w:sz w:val="24"/>
          <w:szCs w:val="24"/>
        </w:rPr>
        <w:t>f</w:t>
      </w:r>
      <w:r w:rsidRPr="00D80CA4">
        <w:rPr>
          <w:rFonts w:ascii="Tahoma" w:hAnsi="Tahoma" w:cs="Tahoma"/>
          <w:sz w:val="24"/>
          <w:szCs w:val="24"/>
        </w:rPr>
        <w:t>orm</w:t>
      </w:r>
      <w:r w:rsidR="00811C90">
        <w:rPr>
          <w:rFonts w:ascii="Tahoma" w:hAnsi="Tahoma" w:cs="Tahoma"/>
          <w:sz w:val="24"/>
          <w:szCs w:val="24"/>
        </w:rPr>
        <w:t xml:space="preserve">. </w:t>
      </w:r>
    </w:p>
    <w:p w14:paraId="156F420B" w14:textId="77777777" w:rsidR="00DE2348" w:rsidRPr="00D80CA4" w:rsidRDefault="00DE2348" w:rsidP="00DE2348">
      <w:pPr>
        <w:pStyle w:val="ListParagraph"/>
        <w:spacing w:after="0" w:line="240" w:lineRule="auto"/>
        <w:jc w:val="both"/>
        <w:rPr>
          <w:rFonts w:ascii="Tahoma" w:hAnsi="Tahoma" w:cs="Tahoma"/>
          <w:sz w:val="24"/>
          <w:szCs w:val="24"/>
        </w:rPr>
      </w:pPr>
    </w:p>
    <w:p w14:paraId="5FD956E9" w14:textId="77777777" w:rsidR="00811C90" w:rsidRDefault="00811C90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  <w:sz w:val="24"/>
          <w:szCs w:val="24"/>
        </w:rPr>
      </w:pPr>
      <w:r w:rsidRPr="00811C90">
        <w:rPr>
          <w:rFonts w:ascii="Tahoma" w:hAnsi="Tahoma" w:cs="Tahoma"/>
          <w:sz w:val="24"/>
          <w:szCs w:val="24"/>
        </w:rPr>
        <w:t>Supporting letter from</w:t>
      </w:r>
      <w:r>
        <w:rPr>
          <w:rFonts w:ascii="Tahoma" w:hAnsi="Tahoma" w:cs="Tahoma"/>
          <w:sz w:val="24"/>
          <w:szCs w:val="24"/>
        </w:rPr>
        <w:t xml:space="preserve"> one of the WVA </w:t>
      </w:r>
      <w:r w:rsidRPr="00D80CA4">
        <w:rPr>
          <w:rFonts w:ascii="Tahoma" w:hAnsi="Tahoma" w:cs="Tahoma"/>
          <w:sz w:val="24"/>
          <w:szCs w:val="24"/>
        </w:rPr>
        <w:t xml:space="preserve">Constituent Member </w:t>
      </w:r>
      <w:r>
        <w:rPr>
          <w:rFonts w:ascii="Tahoma" w:hAnsi="Tahoma" w:cs="Tahoma"/>
          <w:sz w:val="24"/>
          <w:szCs w:val="24"/>
        </w:rPr>
        <w:t xml:space="preserve">Associations </w:t>
      </w:r>
      <w:r w:rsidRPr="00D80CA4">
        <w:rPr>
          <w:rFonts w:ascii="Tahoma" w:hAnsi="Tahoma" w:cs="Tahoma"/>
          <w:sz w:val="24"/>
          <w:szCs w:val="24"/>
        </w:rPr>
        <w:t>(</w:t>
      </w:r>
      <w:hyperlink r:id="rId11" w:history="1">
        <w:r w:rsidRPr="00D80CA4">
          <w:rPr>
            <w:rStyle w:val="Hyperlink"/>
            <w:rFonts w:ascii="Tahoma" w:hAnsi="Tahoma" w:cs="Tahoma"/>
            <w:sz w:val="24"/>
            <w:szCs w:val="24"/>
          </w:rPr>
          <w:t>list of WVA members</w:t>
        </w:r>
      </w:hyperlink>
      <w:r w:rsidRPr="00D80CA4">
        <w:rPr>
          <w:rFonts w:ascii="Tahoma" w:hAnsi="Tahoma" w:cs="Tahoma"/>
          <w:sz w:val="24"/>
          <w:szCs w:val="24"/>
        </w:rPr>
        <w:t>)</w:t>
      </w:r>
      <w:r>
        <w:rPr>
          <w:rFonts w:ascii="Tahoma" w:hAnsi="Tahoma" w:cs="Tahoma"/>
          <w:sz w:val="24"/>
          <w:szCs w:val="24"/>
        </w:rPr>
        <w:t xml:space="preserve">. </w:t>
      </w:r>
      <w:r w:rsidRPr="00D80CA4">
        <w:rPr>
          <w:rFonts w:ascii="Tahoma" w:hAnsi="Tahoma" w:cs="Tahoma"/>
          <w:sz w:val="24"/>
          <w:szCs w:val="24"/>
        </w:rPr>
        <w:t xml:space="preserve"> </w:t>
      </w:r>
    </w:p>
    <w:p w14:paraId="2FE80FAC" w14:textId="77777777" w:rsidR="00811C90" w:rsidRPr="00811C90" w:rsidRDefault="00811C90" w:rsidP="00811C90">
      <w:pPr>
        <w:pStyle w:val="ListParagraph"/>
        <w:rPr>
          <w:rFonts w:ascii="Tahoma" w:hAnsi="Tahoma" w:cs="Tahoma"/>
          <w:sz w:val="24"/>
          <w:szCs w:val="24"/>
        </w:rPr>
      </w:pPr>
    </w:p>
    <w:p w14:paraId="27348F64" w14:textId="482F7647" w:rsidR="008E10C5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  <w:sz w:val="24"/>
          <w:szCs w:val="24"/>
        </w:rPr>
      </w:pPr>
      <w:r w:rsidRPr="00D80CA4">
        <w:rPr>
          <w:rFonts w:ascii="Tahoma" w:hAnsi="Tahoma" w:cs="Tahoma"/>
          <w:sz w:val="24"/>
          <w:szCs w:val="24"/>
        </w:rPr>
        <w:t>Supporting letter from the nominator who is familiar with the nominee’s contributions in the Animal Welfare field giving a motivation for its nomination</w:t>
      </w:r>
      <w:r w:rsidR="001A233C">
        <w:rPr>
          <w:rFonts w:ascii="Tahoma" w:hAnsi="Tahoma" w:cs="Tahoma"/>
          <w:sz w:val="24"/>
          <w:szCs w:val="24"/>
        </w:rPr>
        <w:t xml:space="preserve">. </w:t>
      </w:r>
    </w:p>
    <w:p w14:paraId="46F09702" w14:textId="77777777" w:rsidR="00DE2348" w:rsidRPr="00D80CA4" w:rsidRDefault="00DE2348" w:rsidP="00DE2348">
      <w:pPr>
        <w:spacing w:after="0" w:line="240" w:lineRule="auto"/>
        <w:jc w:val="both"/>
        <w:rPr>
          <w:rFonts w:ascii="Tahoma" w:hAnsi="Tahoma" w:cs="Tahoma"/>
          <w:sz w:val="24"/>
          <w:szCs w:val="24"/>
        </w:rPr>
      </w:pPr>
    </w:p>
    <w:p w14:paraId="266DAA13" w14:textId="2BF07F2E" w:rsidR="008E10C5" w:rsidRPr="00D80CA4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  <w:sz w:val="24"/>
          <w:szCs w:val="24"/>
        </w:rPr>
      </w:pPr>
      <w:r w:rsidRPr="00D80CA4">
        <w:rPr>
          <w:rFonts w:ascii="Tahoma" w:hAnsi="Tahoma" w:cs="Tahoma"/>
          <w:sz w:val="24"/>
          <w:szCs w:val="24"/>
        </w:rPr>
        <w:t>Motivation letter by the nominee describing his/her contributions in the Animal Welfare field</w:t>
      </w:r>
      <w:r w:rsidR="001A233C">
        <w:rPr>
          <w:rFonts w:ascii="Tahoma" w:hAnsi="Tahoma" w:cs="Tahoma"/>
          <w:sz w:val="24"/>
          <w:szCs w:val="24"/>
        </w:rPr>
        <w:t xml:space="preserve">. </w:t>
      </w:r>
    </w:p>
    <w:p w14:paraId="37F6BCD3" w14:textId="77777777" w:rsidR="00DE2348" w:rsidRPr="00D80CA4" w:rsidRDefault="00DE2348" w:rsidP="00DE2348">
      <w:pPr>
        <w:spacing w:after="0" w:line="240" w:lineRule="auto"/>
        <w:jc w:val="both"/>
        <w:rPr>
          <w:rFonts w:ascii="Tahoma" w:hAnsi="Tahoma" w:cs="Tahoma"/>
          <w:sz w:val="24"/>
          <w:szCs w:val="24"/>
        </w:rPr>
      </w:pPr>
    </w:p>
    <w:p w14:paraId="58225DF6" w14:textId="28E3394A" w:rsidR="008E10C5" w:rsidRPr="00D80CA4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  <w:sz w:val="24"/>
          <w:szCs w:val="24"/>
        </w:rPr>
      </w:pPr>
      <w:r w:rsidRPr="00D80CA4">
        <w:rPr>
          <w:rFonts w:ascii="Tahoma" w:hAnsi="Tahoma" w:cs="Tahoma"/>
          <w:sz w:val="24"/>
          <w:szCs w:val="24"/>
        </w:rPr>
        <w:t>Professional CV of the nominee</w:t>
      </w:r>
      <w:r w:rsidR="001A233C">
        <w:rPr>
          <w:rFonts w:ascii="Tahoma" w:hAnsi="Tahoma" w:cs="Tahoma"/>
          <w:sz w:val="24"/>
          <w:szCs w:val="24"/>
        </w:rPr>
        <w:t xml:space="preserve">. </w:t>
      </w:r>
      <w:r w:rsidRPr="00D80CA4">
        <w:rPr>
          <w:rFonts w:ascii="Tahoma" w:hAnsi="Tahoma" w:cs="Tahoma"/>
          <w:sz w:val="24"/>
          <w:szCs w:val="24"/>
        </w:rPr>
        <w:t xml:space="preserve"> </w:t>
      </w:r>
    </w:p>
    <w:p w14:paraId="1AAAEEEC" w14:textId="77777777" w:rsidR="00DE2348" w:rsidRPr="00D80CA4" w:rsidRDefault="00DE2348" w:rsidP="00DE2348">
      <w:pPr>
        <w:pStyle w:val="ListParagraph"/>
        <w:spacing w:after="0" w:line="240" w:lineRule="auto"/>
        <w:jc w:val="both"/>
        <w:rPr>
          <w:rFonts w:ascii="Tahoma" w:hAnsi="Tahoma" w:cs="Tahoma"/>
          <w:sz w:val="24"/>
          <w:szCs w:val="24"/>
        </w:rPr>
      </w:pPr>
    </w:p>
    <w:p w14:paraId="397B9603" w14:textId="5D348931" w:rsidR="008E10C5" w:rsidRPr="00D80CA4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  <w:sz w:val="24"/>
          <w:szCs w:val="24"/>
        </w:rPr>
      </w:pPr>
      <w:r w:rsidRPr="00D80CA4">
        <w:rPr>
          <w:rFonts w:ascii="Tahoma" w:hAnsi="Tahoma" w:cs="Tahoma"/>
          <w:sz w:val="24"/>
          <w:szCs w:val="24"/>
        </w:rPr>
        <w:t>Any material to support the candidate (scientific articles, news items, videos, involvement in Animal Welfare projects, other recognitions etc.)</w:t>
      </w:r>
      <w:r w:rsidR="001A233C">
        <w:rPr>
          <w:rFonts w:ascii="Tahoma" w:hAnsi="Tahoma" w:cs="Tahoma"/>
          <w:sz w:val="24"/>
          <w:szCs w:val="24"/>
        </w:rPr>
        <w:t xml:space="preserve">. </w:t>
      </w:r>
    </w:p>
    <w:p w14:paraId="61079C5C" w14:textId="77777777" w:rsidR="00DE2348" w:rsidRPr="00DE2348" w:rsidRDefault="00DE2348" w:rsidP="00DE2348">
      <w:pPr>
        <w:pStyle w:val="ListParagraph"/>
        <w:rPr>
          <w:rFonts w:ascii="Tahoma" w:hAnsi="Tahoma" w:cs="Tahoma"/>
          <w:b/>
        </w:rPr>
      </w:pPr>
    </w:p>
    <w:p w14:paraId="54A535A3" w14:textId="77777777" w:rsidR="00DE2348" w:rsidRPr="008E10C5" w:rsidRDefault="00DE2348" w:rsidP="00DE2348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5536BD4A" w14:textId="77777777" w:rsidR="008E10C5" w:rsidRDefault="008E10C5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color w:val="000000" w:themeColor="text1"/>
        </w:rPr>
      </w:pPr>
    </w:p>
    <w:p w14:paraId="3008B5AC" w14:textId="77777777" w:rsidR="008E10C5" w:rsidRDefault="008E10C5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color w:val="000000" w:themeColor="text1"/>
        </w:rPr>
      </w:pPr>
    </w:p>
    <w:p w14:paraId="592E4FA4" w14:textId="03C402A1" w:rsidR="008E10C5" w:rsidRPr="00CE0C38" w:rsidRDefault="008E10C5" w:rsidP="008E10C5">
      <w:pPr>
        <w:tabs>
          <w:tab w:val="left" w:pos="2952"/>
        </w:tabs>
        <w:jc w:val="center"/>
        <w:rPr>
          <w:rFonts w:ascii="Tahoma" w:eastAsia="Times New Roman" w:hAnsi="Tahoma" w:cs="Tahoma"/>
          <w:color w:val="31849B" w:themeColor="accent5" w:themeShade="BF"/>
          <w:sz w:val="28"/>
          <w:szCs w:val="28"/>
        </w:rPr>
      </w:pPr>
      <w:proofErr w:type="spellStart"/>
      <w:r w:rsidRPr="00CE0C38">
        <w:rPr>
          <w:rFonts w:ascii="Tahoma" w:hAnsi="Tahoma" w:cs="Tahoma"/>
          <w:b/>
          <w:color w:val="31849B" w:themeColor="accent5" w:themeShade="BF"/>
          <w:sz w:val="28"/>
          <w:szCs w:val="28"/>
        </w:rPr>
        <w:t>Ceva</w:t>
      </w:r>
      <w:proofErr w:type="spellEnd"/>
      <w:r w:rsidRPr="00CE0C38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Santé </w:t>
      </w:r>
      <w:proofErr w:type="spellStart"/>
      <w:r w:rsidRPr="00CE0C38">
        <w:rPr>
          <w:rFonts w:ascii="Tahoma" w:hAnsi="Tahoma" w:cs="Tahoma"/>
          <w:b/>
          <w:color w:val="31849B" w:themeColor="accent5" w:themeShade="BF"/>
          <w:sz w:val="28"/>
          <w:szCs w:val="28"/>
        </w:rPr>
        <w:t>Animale</w:t>
      </w:r>
      <w:proofErr w:type="spellEnd"/>
      <w:r w:rsidRPr="00CE0C38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and the World Veterinary Association encourag</w:t>
      </w:r>
      <w:r w:rsidR="00E271B1" w:rsidRPr="00CE0C38">
        <w:rPr>
          <w:rFonts w:ascii="Tahoma" w:hAnsi="Tahoma" w:cs="Tahoma"/>
          <w:b/>
          <w:color w:val="31849B" w:themeColor="accent5" w:themeShade="BF"/>
          <w:sz w:val="28"/>
          <w:szCs w:val="28"/>
        </w:rPr>
        <w:t>e</w:t>
      </w:r>
      <w:r w:rsidRPr="00CE0C38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qualified veterinarians to submit their applications and wish success to all the nominees.</w:t>
      </w:r>
    </w:p>
    <w:p w14:paraId="60B21D58" w14:textId="77777777" w:rsidR="008E10C5" w:rsidRPr="008E10C5" w:rsidRDefault="008E10C5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color w:val="000000" w:themeColor="text1"/>
        </w:rPr>
      </w:pPr>
      <w:r w:rsidRPr="008E10C5">
        <w:rPr>
          <w:rFonts w:ascii="Tahoma" w:eastAsia="Times New Roman" w:hAnsi="Tahoma" w:cs="Tahoma"/>
          <w:noProof/>
          <w:color w:val="000000" w:themeColor="text1"/>
        </w:rPr>
        <w:drawing>
          <wp:anchor distT="0" distB="0" distL="114300" distR="114300" simplePos="0" relativeHeight="251657216" behindDoc="0" locked="0" layoutInCell="1" allowOverlap="1" wp14:anchorId="754941A1" wp14:editId="1667BDD8">
            <wp:simplePos x="0" y="0"/>
            <wp:positionH relativeFrom="column">
              <wp:posOffset>1432560</wp:posOffset>
            </wp:positionH>
            <wp:positionV relativeFrom="paragraph">
              <wp:posOffset>12065</wp:posOffset>
            </wp:positionV>
            <wp:extent cx="1376428" cy="8077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428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10C5">
        <w:rPr>
          <w:rFonts w:ascii="Tahoma" w:eastAsia="Times New Roman" w:hAnsi="Tahoma" w:cs="Tahoma"/>
          <w:noProof/>
          <w:color w:val="000000" w:themeColor="text1"/>
        </w:rPr>
        <w:drawing>
          <wp:anchor distT="0" distB="0" distL="114300" distR="114300" simplePos="0" relativeHeight="251692032" behindDoc="0" locked="0" layoutInCell="1" allowOverlap="1" wp14:anchorId="24EAC0CA" wp14:editId="5CF2DD7F">
            <wp:simplePos x="0" y="0"/>
            <wp:positionH relativeFrom="column">
              <wp:posOffset>3913505</wp:posOffset>
            </wp:positionH>
            <wp:positionV relativeFrom="paragraph">
              <wp:posOffset>11430</wp:posOffset>
            </wp:positionV>
            <wp:extent cx="879475" cy="819150"/>
            <wp:effectExtent l="0" t="0" r="0" b="0"/>
            <wp:wrapSquare wrapText="bothSides"/>
            <wp:docPr id="5" name="Picture 5" descr="Image result for Ceva Santé Anim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Ceva Santé Animal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13" t="23470" r="28203" b="22454"/>
                    <a:stretch/>
                  </pic:blipFill>
                  <pic:spPr bwMode="auto">
                    <a:xfrm>
                      <a:off x="0" y="0"/>
                      <a:ext cx="8794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E10C5" w:rsidRPr="008E10C5" w:rsidSect="00CD62E9">
      <w:footerReference w:type="default" r:id="rId1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D56E1" w14:textId="77777777" w:rsidR="00E13A45" w:rsidRDefault="00E13A45" w:rsidP="006704B4">
      <w:pPr>
        <w:spacing w:after="0" w:line="240" w:lineRule="auto"/>
      </w:pPr>
      <w:r>
        <w:separator/>
      </w:r>
    </w:p>
  </w:endnote>
  <w:endnote w:type="continuationSeparator" w:id="0">
    <w:p w14:paraId="03AA7D29" w14:textId="77777777" w:rsidR="00E13A45" w:rsidRDefault="00E13A45" w:rsidP="00670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89D29" w14:textId="77777777" w:rsidR="006C108B" w:rsidRPr="00650653" w:rsidRDefault="006C108B" w:rsidP="00650653">
    <w:pPr>
      <w:pStyle w:val="Footer"/>
      <w:jc w:val="center"/>
      <w:rPr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83BF82" w14:textId="77777777" w:rsidR="00E13A45" w:rsidRDefault="00E13A45" w:rsidP="006704B4">
      <w:pPr>
        <w:spacing w:after="0" w:line="240" w:lineRule="auto"/>
      </w:pPr>
      <w:r>
        <w:separator/>
      </w:r>
    </w:p>
  </w:footnote>
  <w:footnote w:type="continuationSeparator" w:id="0">
    <w:p w14:paraId="789B38F3" w14:textId="77777777" w:rsidR="00E13A45" w:rsidRDefault="00E13A45" w:rsidP="006704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4458B"/>
    <w:multiLevelType w:val="hybridMultilevel"/>
    <w:tmpl w:val="56962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117"/>
    <w:multiLevelType w:val="hybridMultilevel"/>
    <w:tmpl w:val="A7D4EE72"/>
    <w:lvl w:ilvl="0" w:tplc="AE50C76E">
      <w:numFmt w:val="bullet"/>
      <w:lvlText w:val="•"/>
      <w:lvlJc w:val="left"/>
      <w:pPr>
        <w:ind w:left="108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8A0870"/>
    <w:multiLevelType w:val="hybridMultilevel"/>
    <w:tmpl w:val="C240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8409B"/>
    <w:multiLevelType w:val="hybridMultilevel"/>
    <w:tmpl w:val="967E0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25658"/>
    <w:multiLevelType w:val="hybridMultilevel"/>
    <w:tmpl w:val="E9F27F7A"/>
    <w:lvl w:ilvl="0" w:tplc="EA72B58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31849B" w:themeColor="accent5" w:themeShade="BF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11B00"/>
    <w:multiLevelType w:val="hybridMultilevel"/>
    <w:tmpl w:val="215896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9068F"/>
    <w:multiLevelType w:val="hybridMultilevel"/>
    <w:tmpl w:val="A3429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07773"/>
    <w:multiLevelType w:val="hybridMultilevel"/>
    <w:tmpl w:val="97D2DCE6"/>
    <w:lvl w:ilvl="0" w:tplc="AE50C76E">
      <w:numFmt w:val="bullet"/>
      <w:lvlText w:val="•"/>
      <w:lvlJc w:val="left"/>
      <w:pPr>
        <w:ind w:left="108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6533FE"/>
    <w:multiLevelType w:val="hybridMultilevel"/>
    <w:tmpl w:val="9BA69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A3182"/>
    <w:multiLevelType w:val="hybridMultilevel"/>
    <w:tmpl w:val="9780B9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587DC3"/>
    <w:multiLevelType w:val="hybridMultilevel"/>
    <w:tmpl w:val="018A7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01746"/>
    <w:multiLevelType w:val="hybridMultilevel"/>
    <w:tmpl w:val="D3B4260C"/>
    <w:lvl w:ilvl="0" w:tplc="8F8C8800">
      <w:numFmt w:val="bullet"/>
      <w:lvlText w:val="•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04821"/>
    <w:multiLevelType w:val="hybridMultilevel"/>
    <w:tmpl w:val="B0F2C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51D2D"/>
    <w:multiLevelType w:val="hybridMultilevel"/>
    <w:tmpl w:val="672A4A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6C77FFD"/>
    <w:multiLevelType w:val="hybridMultilevel"/>
    <w:tmpl w:val="CF7C6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694643"/>
    <w:multiLevelType w:val="hybridMultilevel"/>
    <w:tmpl w:val="3030001C"/>
    <w:lvl w:ilvl="0" w:tplc="709A26A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4F6228" w:themeColor="accent3" w:themeShade="8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480FBC"/>
    <w:multiLevelType w:val="hybridMultilevel"/>
    <w:tmpl w:val="A5B6D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470016"/>
    <w:multiLevelType w:val="hybridMultilevel"/>
    <w:tmpl w:val="F1226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DB3CDA"/>
    <w:multiLevelType w:val="hybridMultilevel"/>
    <w:tmpl w:val="78A61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B281C"/>
    <w:multiLevelType w:val="hybridMultilevel"/>
    <w:tmpl w:val="EDE28A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0A675C"/>
    <w:multiLevelType w:val="hybridMultilevel"/>
    <w:tmpl w:val="54F6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CA3050">
      <w:start w:val="1"/>
      <w:numFmt w:val="decimal"/>
      <w:lvlText w:val="%2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33DE9"/>
    <w:multiLevelType w:val="multilevel"/>
    <w:tmpl w:val="EEB8A196"/>
    <w:lvl w:ilvl="0">
      <w:numFmt w:val="bullet"/>
      <w:lvlText w:val=""/>
      <w:lvlJc w:val="left"/>
      <w:pPr>
        <w:ind w:left="720" w:hanging="720"/>
      </w:pPr>
      <w:rPr>
        <w:rFonts w:ascii="Wingdings" w:hAnsi="Wingdings"/>
        <w:b/>
        <w:color w:val="4F6228" w:themeColor="accent3" w:themeShade="80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2" w15:restartNumberingAfterBreak="0">
    <w:nsid w:val="5C7C41BD"/>
    <w:multiLevelType w:val="hybridMultilevel"/>
    <w:tmpl w:val="638A0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952F53"/>
    <w:multiLevelType w:val="hybridMultilevel"/>
    <w:tmpl w:val="73144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FE59D6"/>
    <w:multiLevelType w:val="hybridMultilevel"/>
    <w:tmpl w:val="431C0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B012F5"/>
    <w:multiLevelType w:val="hybridMultilevel"/>
    <w:tmpl w:val="EF2AE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751097"/>
    <w:multiLevelType w:val="hybridMultilevel"/>
    <w:tmpl w:val="6588A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1350E"/>
    <w:multiLevelType w:val="hybridMultilevel"/>
    <w:tmpl w:val="85D6E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3800C6"/>
    <w:multiLevelType w:val="hybridMultilevel"/>
    <w:tmpl w:val="EFE260BA"/>
    <w:lvl w:ilvl="0" w:tplc="78EC8E14">
      <w:numFmt w:val="bullet"/>
      <w:lvlText w:val="•"/>
      <w:lvlJc w:val="left"/>
      <w:pPr>
        <w:ind w:left="135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9" w15:restartNumberingAfterBreak="0">
    <w:nsid w:val="7AF54994"/>
    <w:multiLevelType w:val="hybridMultilevel"/>
    <w:tmpl w:val="64C087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4C3EA3"/>
    <w:multiLevelType w:val="hybridMultilevel"/>
    <w:tmpl w:val="63681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C76C1B"/>
    <w:multiLevelType w:val="hybridMultilevel"/>
    <w:tmpl w:val="14C4E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45450C"/>
    <w:multiLevelType w:val="hybridMultilevel"/>
    <w:tmpl w:val="732E05F6"/>
    <w:lvl w:ilvl="0" w:tplc="AE50C76E">
      <w:numFmt w:val="bullet"/>
      <w:lvlText w:val="•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9"/>
  </w:num>
  <w:num w:numId="3">
    <w:abstractNumId w:val="2"/>
  </w:num>
  <w:num w:numId="4">
    <w:abstractNumId w:val="8"/>
  </w:num>
  <w:num w:numId="5">
    <w:abstractNumId w:val="30"/>
  </w:num>
  <w:num w:numId="6">
    <w:abstractNumId w:val="26"/>
  </w:num>
  <w:num w:numId="7">
    <w:abstractNumId w:val="31"/>
  </w:num>
  <w:num w:numId="8">
    <w:abstractNumId w:val="20"/>
  </w:num>
  <w:num w:numId="9">
    <w:abstractNumId w:val="14"/>
  </w:num>
  <w:num w:numId="10">
    <w:abstractNumId w:val="17"/>
  </w:num>
  <w:num w:numId="11">
    <w:abstractNumId w:val="27"/>
  </w:num>
  <w:num w:numId="12">
    <w:abstractNumId w:val="22"/>
  </w:num>
  <w:num w:numId="13">
    <w:abstractNumId w:val="19"/>
  </w:num>
  <w:num w:numId="14">
    <w:abstractNumId w:val="32"/>
  </w:num>
  <w:num w:numId="15">
    <w:abstractNumId w:val="7"/>
  </w:num>
  <w:num w:numId="16">
    <w:abstractNumId w:val="1"/>
  </w:num>
  <w:num w:numId="17">
    <w:abstractNumId w:val="23"/>
  </w:num>
  <w:num w:numId="18">
    <w:abstractNumId w:val="3"/>
  </w:num>
  <w:num w:numId="19">
    <w:abstractNumId w:val="13"/>
  </w:num>
  <w:num w:numId="20">
    <w:abstractNumId w:val="28"/>
  </w:num>
  <w:num w:numId="21">
    <w:abstractNumId w:val="5"/>
  </w:num>
  <w:num w:numId="22">
    <w:abstractNumId w:val="21"/>
  </w:num>
  <w:num w:numId="23">
    <w:abstractNumId w:val="15"/>
  </w:num>
  <w:num w:numId="24">
    <w:abstractNumId w:val="4"/>
  </w:num>
  <w:num w:numId="25">
    <w:abstractNumId w:val="0"/>
  </w:num>
  <w:num w:numId="26">
    <w:abstractNumId w:val="12"/>
  </w:num>
  <w:num w:numId="27">
    <w:abstractNumId w:val="11"/>
  </w:num>
  <w:num w:numId="28">
    <w:abstractNumId w:val="10"/>
  </w:num>
  <w:num w:numId="29">
    <w:abstractNumId w:val="24"/>
  </w:num>
  <w:num w:numId="30">
    <w:abstractNumId w:val="18"/>
  </w:num>
  <w:num w:numId="31">
    <w:abstractNumId w:val="6"/>
  </w:num>
  <w:num w:numId="32">
    <w:abstractNumId w:val="16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TQ3MTIysjQwNTRV0lEKTi0uzszPAykwqgUA/OKOuiwAAAA="/>
  </w:docVars>
  <w:rsids>
    <w:rsidRoot w:val="00292D0D"/>
    <w:rsid w:val="00001993"/>
    <w:rsid w:val="00003BDD"/>
    <w:rsid w:val="0003243F"/>
    <w:rsid w:val="00033848"/>
    <w:rsid w:val="0003545C"/>
    <w:rsid w:val="00064E94"/>
    <w:rsid w:val="00071898"/>
    <w:rsid w:val="00084915"/>
    <w:rsid w:val="000A0B17"/>
    <w:rsid w:val="000A33CA"/>
    <w:rsid w:val="000A7F41"/>
    <w:rsid w:val="000B3D04"/>
    <w:rsid w:val="000C3584"/>
    <w:rsid w:val="000C37A4"/>
    <w:rsid w:val="000D0D13"/>
    <w:rsid w:val="000F58D4"/>
    <w:rsid w:val="00100692"/>
    <w:rsid w:val="001063EB"/>
    <w:rsid w:val="001152D6"/>
    <w:rsid w:val="00131AB6"/>
    <w:rsid w:val="00135AA2"/>
    <w:rsid w:val="0014028B"/>
    <w:rsid w:val="001431E2"/>
    <w:rsid w:val="00154405"/>
    <w:rsid w:val="00177948"/>
    <w:rsid w:val="00183F14"/>
    <w:rsid w:val="00184EE1"/>
    <w:rsid w:val="001968B5"/>
    <w:rsid w:val="001972E5"/>
    <w:rsid w:val="001A233C"/>
    <w:rsid w:val="001B2748"/>
    <w:rsid w:val="001D35A2"/>
    <w:rsid w:val="001D6AC7"/>
    <w:rsid w:val="001F00AD"/>
    <w:rsid w:val="001F678B"/>
    <w:rsid w:val="002104B2"/>
    <w:rsid w:val="00214CF1"/>
    <w:rsid w:val="00222B49"/>
    <w:rsid w:val="002434B8"/>
    <w:rsid w:val="002545C9"/>
    <w:rsid w:val="00262884"/>
    <w:rsid w:val="00262C8E"/>
    <w:rsid w:val="0028016E"/>
    <w:rsid w:val="00281AE0"/>
    <w:rsid w:val="00291061"/>
    <w:rsid w:val="0029191A"/>
    <w:rsid w:val="00292D0D"/>
    <w:rsid w:val="00297D3E"/>
    <w:rsid w:val="002C787B"/>
    <w:rsid w:val="002D0B9C"/>
    <w:rsid w:val="002E425D"/>
    <w:rsid w:val="002F00DF"/>
    <w:rsid w:val="0030668F"/>
    <w:rsid w:val="003116E5"/>
    <w:rsid w:val="003735D0"/>
    <w:rsid w:val="003832D3"/>
    <w:rsid w:val="003A45E1"/>
    <w:rsid w:val="003A5F95"/>
    <w:rsid w:val="003A63E1"/>
    <w:rsid w:val="003B08D0"/>
    <w:rsid w:val="003B20EA"/>
    <w:rsid w:val="003B4287"/>
    <w:rsid w:val="003C026A"/>
    <w:rsid w:val="003D2DB4"/>
    <w:rsid w:val="003E2222"/>
    <w:rsid w:val="003E2E98"/>
    <w:rsid w:val="003F2FF7"/>
    <w:rsid w:val="00423603"/>
    <w:rsid w:val="0043137E"/>
    <w:rsid w:val="0043417A"/>
    <w:rsid w:val="004356E7"/>
    <w:rsid w:val="0045667A"/>
    <w:rsid w:val="0046050A"/>
    <w:rsid w:val="004678BD"/>
    <w:rsid w:val="0048676D"/>
    <w:rsid w:val="00493130"/>
    <w:rsid w:val="004B4D9E"/>
    <w:rsid w:val="004C4082"/>
    <w:rsid w:val="004D0562"/>
    <w:rsid w:val="004D4A4E"/>
    <w:rsid w:val="005310D6"/>
    <w:rsid w:val="00531138"/>
    <w:rsid w:val="005515F9"/>
    <w:rsid w:val="00555EBD"/>
    <w:rsid w:val="005751F5"/>
    <w:rsid w:val="00582067"/>
    <w:rsid w:val="005E1A51"/>
    <w:rsid w:val="00620291"/>
    <w:rsid w:val="006400D9"/>
    <w:rsid w:val="00643792"/>
    <w:rsid w:val="006463EF"/>
    <w:rsid w:val="00650653"/>
    <w:rsid w:val="006704B4"/>
    <w:rsid w:val="00677E40"/>
    <w:rsid w:val="0068626A"/>
    <w:rsid w:val="006C108B"/>
    <w:rsid w:val="006C27B5"/>
    <w:rsid w:val="006D5317"/>
    <w:rsid w:val="006D59AB"/>
    <w:rsid w:val="006F2D08"/>
    <w:rsid w:val="00740FB6"/>
    <w:rsid w:val="007531AA"/>
    <w:rsid w:val="007645F6"/>
    <w:rsid w:val="0076622A"/>
    <w:rsid w:val="007822B1"/>
    <w:rsid w:val="007C1B6F"/>
    <w:rsid w:val="007C3D08"/>
    <w:rsid w:val="007F4A6E"/>
    <w:rsid w:val="00811C90"/>
    <w:rsid w:val="00811E64"/>
    <w:rsid w:val="008222E0"/>
    <w:rsid w:val="008355DE"/>
    <w:rsid w:val="00844ED0"/>
    <w:rsid w:val="008837F9"/>
    <w:rsid w:val="008A5EC0"/>
    <w:rsid w:val="008A69D9"/>
    <w:rsid w:val="008A71B0"/>
    <w:rsid w:val="008B1823"/>
    <w:rsid w:val="008D6D09"/>
    <w:rsid w:val="008E10C5"/>
    <w:rsid w:val="008E52B4"/>
    <w:rsid w:val="008E7011"/>
    <w:rsid w:val="008F4828"/>
    <w:rsid w:val="008F781B"/>
    <w:rsid w:val="009120A7"/>
    <w:rsid w:val="0091505E"/>
    <w:rsid w:val="00924581"/>
    <w:rsid w:val="0094007B"/>
    <w:rsid w:val="0094743D"/>
    <w:rsid w:val="009550ED"/>
    <w:rsid w:val="00957199"/>
    <w:rsid w:val="009922C4"/>
    <w:rsid w:val="00997739"/>
    <w:rsid w:val="009A2AFA"/>
    <w:rsid w:val="009A7BCD"/>
    <w:rsid w:val="009B4AFD"/>
    <w:rsid w:val="009D0AD7"/>
    <w:rsid w:val="009E32DF"/>
    <w:rsid w:val="009E6B01"/>
    <w:rsid w:val="009F2814"/>
    <w:rsid w:val="00A159C7"/>
    <w:rsid w:val="00A32E70"/>
    <w:rsid w:val="00A40676"/>
    <w:rsid w:val="00A92B08"/>
    <w:rsid w:val="00AB1DA0"/>
    <w:rsid w:val="00AB3A79"/>
    <w:rsid w:val="00AE0758"/>
    <w:rsid w:val="00B03856"/>
    <w:rsid w:val="00B204BD"/>
    <w:rsid w:val="00B422C9"/>
    <w:rsid w:val="00B50D41"/>
    <w:rsid w:val="00B66C66"/>
    <w:rsid w:val="00B70898"/>
    <w:rsid w:val="00B76C29"/>
    <w:rsid w:val="00B82FAA"/>
    <w:rsid w:val="00B87601"/>
    <w:rsid w:val="00BA09AD"/>
    <w:rsid w:val="00BA2218"/>
    <w:rsid w:val="00BC1C7D"/>
    <w:rsid w:val="00BC6696"/>
    <w:rsid w:val="00BC7315"/>
    <w:rsid w:val="00BE20B0"/>
    <w:rsid w:val="00BE245D"/>
    <w:rsid w:val="00C03580"/>
    <w:rsid w:val="00C25EB3"/>
    <w:rsid w:val="00C260B2"/>
    <w:rsid w:val="00C73AEE"/>
    <w:rsid w:val="00C74FC0"/>
    <w:rsid w:val="00C75C68"/>
    <w:rsid w:val="00CA61A7"/>
    <w:rsid w:val="00CC3AD4"/>
    <w:rsid w:val="00CD62E9"/>
    <w:rsid w:val="00CE0C38"/>
    <w:rsid w:val="00CE7B8B"/>
    <w:rsid w:val="00CF67F2"/>
    <w:rsid w:val="00D33145"/>
    <w:rsid w:val="00D41750"/>
    <w:rsid w:val="00D56042"/>
    <w:rsid w:val="00D80CA4"/>
    <w:rsid w:val="00D83EBF"/>
    <w:rsid w:val="00D93FB4"/>
    <w:rsid w:val="00DB0D85"/>
    <w:rsid w:val="00DB331B"/>
    <w:rsid w:val="00DB4066"/>
    <w:rsid w:val="00DB46A8"/>
    <w:rsid w:val="00DC17D1"/>
    <w:rsid w:val="00DE06E0"/>
    <w:rsid w:val="00DE1C9C"/>
    <w:rsid w:val="00DE2348"/>
    <w:rsid w:val="00DE2E12"/>
    <w:rsid w:val="00DF14D5"/>
    <w:rsid w:val="00E00C2C"/>
    <w:rsid w:val="00E13A45"/>
    <w:rsid w:val="00E271B1"/>
    <w:rsid w:val="00E44233"/>
    <w:rsid w:val="00E52182"/>
    <w:rsid w:val="00E54789"/>
    <w:rsid w:val="00EB1B3E"/>
    <w:rsid w:val="00EC54F5"/>
    <w:rsid w:val="00EE6086"/>
    <w:rsid w:val="00EE6BCB"/>
    <w:rsid w:val="00F3596B"/>
    <w:rsid w:val="00F362D6"/>
    <w:rsid w:val="00F4416B"/>
    <w:rsid w:val="00F63A46"/>
    <w:rsid w:val="00F6783B"/>
    <w:rsid w:val="00F726FE"/>
    <w:rsid w:val="00F7462F"/>
    <w:rsid w:val="00FB6472"/>
    <w:rsid w:val="00FC606C"/>
    <w:rsid w:val="00FD151A"/>
    <w:rsid w:val="00FD4AD6"/>
    <w:rsid w:val="00FE2080"/>
    <w:rsid w:val="00FF0B99"/>
    <w:rsid w:val="00FF3691"/>
    <w:rsid w:val="00FF4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FF57D"/>
  <w15:docId w15:val="{21246EA7-FA48-4317-8F4B-BA27CC0E3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83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2D0D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55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355DE"/>
    <w:rPr>
      <w:rFonts w:ascii="Tahoma" w:hAnsi="Tahoma" w:cs="Tahoma"/>
      <w:sz w:val="16"/>
      <w:szCs w:val="16"/>
    </w:rPr>
  </w:style>
  <w:style w:type="character" w:customStyle="1" w:styleId="copy1">
    <w:name w:val="copy1"/>
    <w:basedOn w:val="DefaultParagraphFont"/>
    <w:rsid w:val="008A71B0"/>
    <w:rPr>
      <w:rFonts w:ascii="Times New Roman" w:hAnsi="Times New Roman" w:cs="Times New Roman" w:hint="default"/>
      <w:b w:val="0"/>
      <w:bCs w:val="0"/>
      <w:color w:val="000000"/>
      <w:sz w:val="18"/>
      <w:szCs w:val="18"/>
    </w:rPr>
  </w:style>
  <w:style w:type="character" w:customStyle="1" w:styleId="s1">
    <w:name w:val="s1"/>
    <w:basedOn w:val="DefaultParagraphFont"/>
    <w:rsid w:val="008A71B0"/>
  </w:style>
  <w:style w:type="character" w:styleId="Hyperlink">
    <w:name w:val="Hyperlink"/>
    <w:basedOn w:val="DefaultParagraphFont"/>
    <w:uiPriority w:val="99"/>
    <w:unhideWhenUsed/>
    <w:rsid w:val="00C260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922C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6704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4B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704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4B4"/>
    <w:rPr>
      <w:sz w:val="22"/>
      <w:szCs w:val="22"/>
    </w:rPr>
  </w:style>
  <w:style w:type="paragraph" w:customStyle="1" w:styleId="Default">
    <w:name w:val="Default"/>
    <w:rsid w:val="00B76C29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108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F4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99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rldvet.org/about.php?sp=member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wva_assistant@worldvet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>
  <element uid="9920fcc9-9f43-4d43-9e3e-b98a219cfd55" value=""/>
</sisl>
</file>

<file path=customXml/itemProps1.xml><?xml version="1.0" encoding="utf-8"?>
<ds:datastoreItem xmlns:ds="http://schemas.openxmlformats.org/officeDocument/2006/customXml" ds:itemID="{36858468-29CF-4C20-AE0B-ED2FBE6104E3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3</Words>
  <Characters>1534</Characters>
  <Application>Microsoft Office Word</Application>
  <DocSecurity>0</DocSecurity>
  <Lines>15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k</Company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5-09-08T18:03:00Z</cp:lastPrinted>
  <dcterms:created xsi:type="dcterms:W3CDTF">2021-04-09T06:28:00Z</dcterms:created>
  <dcterms:modified xsi:type="dcterms:W3CDTF">2021-04-09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ocIndexRef">
    <vt:lpwstr>dd0f7f2a-bc68-4928-a1e1-7d258587da40</vt:lpwstr>
  </property>
  <property fmtid="{D5CDD505-2E9C-101B-9397-08002B2CF9AE}" pid="4" name="bjSaver">
    <vt:lpwstr>i/aqVptd0l9D99Tb3e5984uAEI//ISB+</vt:lpwstr>
  </property>
  <property fmtid="{D5CDD505-2E9C-101B-9397-08002B2CF9AE}" pid="5" name="bjDocumentLabelXML">
    <vt:lpwstr>&lt;?xml version="1.0" encoding="us-ascii"?&gt;&lt;sisl xmlns:xsi="http://www.w3.org/2001/XMLSchema-instance" xmlns:xsd="http://www.w3.org/2001/XMLSchema" sislVersion="0" policy="a10f9ac0-5937-4b4f-b459-96aedd9ed2c5" xmlns="http://www.boldonjames.com/2008/01/sie/i</vt:lpwstr>
  </property>
  <property fmtid="{D5CDD505-2E9C-101B-9397-08002B2CF9AE}" pid="6" name="bjDocumentLabelXML-0">
    <vt:lpwstr>nternal/label"&gt;&lt;element uid="9920fcc9-9f43-4d43-9e3e-b98a219cfd55" value="" /&gt;&lt;/sisl&gt;</vt:lpwstr>
  </property>
  <property fmtid="{D5CDD505-2E9C-101B-9397-08002B2CF9AE}" pid="7" name="bjDocumentSecurityLabel">
    <vt:lpwstr>Not Classified</vt:lpwstr>
  </property>
</Properties>
</file>